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440" w:leftChars="200" w:firstLine="0" w:firstLineChars="0"/>
        <w:rPr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</w:pPr>
      <w:bookmarkStart w:id="0" w:name="_Hlk43671862"/>
      <w:bookmarkEnd w:id="0"/>
      <w:bookmarkStart w:id="1" w:name="_Hlk46508895"/>
      <w:r>
        <w:rPr>
          <w:rFonts w:hint="eastAsia" w:ascii="Times New Roman" w:hAnsi="Times New Roman" w:cs="Times New Roman"/>
          <w:b/>
          <w:bCs/>
          <w:sz w:val="28"/>
          <w:szCs w:val="28"/>
          <w:lang w:val="en-US" w:eastAsia="zh-CN"/>
        </w:rPr>
        <w:t xml:space="preserve">Article </w:t>
      </w:r>
      <w:r>
        <w:rPr>
          <w:rFonts w:ascii="Times New Roman" w:hAnsi="Times New Roman" w:cs="Times New Roman"/>
          <w:b/>
          <w:bCs/>
          <w:sz w:val="28"/>
          <w:szCs w:val="28"/>
        </w:rPr>
        <w:t>Information</w:t>
      </w:r>
      <w:r>
        <w:rPr>
          <w:rFonts w:hint="eastAsia" w:ascii="Times New Roman" w:hAnsi="Times New Roman" w:cs="Times New Roman"/>
          <w:b/>
          <w:bCs/>
          <w:sz w:val="28"/>
          <w:szCs w:val="28"/>
          <w:lang w:val="en-US" w:eastAsia="zh-CN"/>
        </w:rPr>
        <w:t>:</w:t>
      </w:r>
      <w:r>
        <w:rPr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  <w:fldChar w:fldCharType="begin"/>
      </w:r>
      <w:r>
        <w:rPr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  <w:instrText xml:space="preserve"> HYPERLINK "https://doi.org/10.14218/JERP.2021.00032." </w:instrText>
      </w:r>
      <w:r>
        <w:rPr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  <w:fldChar w:fldCharType="separate"/>
      </w:r>
      <w:r>
        <w:rPr>
          <w:rStyle w:val="18"/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  <w:t>https://doi.org/10.14218/JERP.2021.00032.</w:t>
      </w:r>
      <w:r>
        <w:rPr>
          <w:rFonts w:hint="eastAsia" w:ascii="Times New Roman" w:hAnsi="Times New Roman" w:cs="Times New Roman"/>
          <w:b w:val="0"/>
          <w:bCs w:val="0"/>
          <w:sz w:val="28"/>
          <w:szCs w:val="28"/>
          <w:lang w:val="en-US" w:eastAsia="zh-CN"/>
        </w:rPr>
        <w:fldChar w:fldCharType="end"/>
      </w:r>
    </w:p>
    <w:p>
      <w:pPr>
        <w:ind w:left="440" w:leftChars="200" w:firstLine="0" w:firstLineChars="0"/>
        <w:rPr>
          <w:rFonts w:hint="default" w:ascii="Times New Roman" w:hAnsi="Times New Roman" w:cs="Times New Roman"/>
          <w:b w:val="0"/>
          <w:bCs w:val="0"/>
          <w:sz w:val="28"/>
          <w:szCs w:val="28"/>
          <w:lang w:val="en-US" w:eastAsia="zh-CN"/>
        </w:rPr>
      </w:pPr>
    </w:p>
    <w:p>
      <w:pPr>
        <w:ind w:left="440" w:leftChars="200" w:firstLine="0" w:firstLineChars="0"/>
        <w:rPr>
          <w:rFonts w:hint="default" w:ascii="Times New Roman" w:hAnsi="Times New Roman" w:cs="Times New Roman"/>
          <w:b/>
          <w:bCs/>
          <w:sz w:val="28"/>
          <w:szCs w:val="28"/>
          <w:lang w:val="en-US" w:eastAsia="zh-CN"/>
        </w:rPr>
      </w:pPr>
      <w:bookmarkStart w:id="2" w:name="_GoBack"/>
      <w:r>
        <w:rPr>
          <w:rFonts w:hint="eastAsia" w:ascii="Times New Roman" w:hAnsi="Times New Roman" w:cs="Times New Roman"/>
          <w:b/>
          <w:bCs/>
          <w:sz w:val="28"/>
          <w:szCs w:val="28"/>
          <w:lang w:val="en-US" w:eastAsia="zh-CN"/>
        </w:rPr>
        <w:t>Supplementary Materials</w:t>
      </w:r>
    </w:p>
    <w:bookmarkEnd w:id="2"/>
    <w:p>
      <w:pPr>
        <w:ind w:left="440" w:leftChars="200" w:firstLine="0" w:firstLineChars="0"/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spacing w:line="480" w:lineRule="auto"/>
        <w:ind w:left="440" w:leftChars="200" w:firstLine="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1. List of random compounds sorted by their energies of interaction with SARS-CoV-2 NSP15 in the docked positions.</w:t>
      </w:r>
    </w:p>
    <w:tbl>
      <w:tblPr>
        <w:tblStyle w:val="13"/>
        <w:tblW w:w="8678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60"/>
        <w:gridCol w:w="1605"/>
        <w:gridCol w:w="3513"/>
        <w:gridCol w:w="110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1" w:hRule="atLeast"/>
          <w:jc w:val="center"/>
        </w:trPr>
        <w:tc>
          <w:tcPr>
            <w:tcW w:w="246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</w:rPr>
              <w:t>Drug Name</w:t>
            </w:r>
          </w:p>
        </w:tc>
        <w:tc>
          <w:tcPr>
            <w:tcW w:w="160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</w:rPr>
              <w:t>DFE kcal/mol</w:t>
            </w:r>
          </w:p>
        </w:tc>
        <w:tc>
          <w:tcPr>
            <w:tcW w:w="35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</w:rPr>
              <w:t>Drug Name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</w:rPr>
              <w:t>DFE kcal/mol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Gadoxetat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8.31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Erythrityl tetranitrat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9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Iohexol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7.45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Trihexyphenidyl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8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Chlortetracyclin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7.11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Aldehydo-N-Acetyl-D-Glucosam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8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Lurasidon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99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Physostigm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7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Bosutinib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98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Clotrimazol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5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Phloxine B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84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Valproate bismuth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4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Linagliptin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76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Mefloqu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4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Permethrin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72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Boscalid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3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Alfuzosin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70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Amoxap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Bazedoxifen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55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Chlorphenesin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3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Pimozid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53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Dexbrompheniram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2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Colchicin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51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Resveratrol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2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Benoxaprofen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50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Clonazepam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2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Paliperidon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49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Pentolinium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1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Lutein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49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Lamotrig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1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Isoxaflutol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39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Haloprogin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Gemfibrozil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38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Bupropion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4.9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Dexlansoprazol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36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Phendimetraz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4.9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Flecainid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19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L-Histid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4.9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Tetrabenazin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19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Apraclonid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4.8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Amisulprid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18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Pemol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4.7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Gentian Violet Cation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15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Propylhexedr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4.7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Meclofenamic acid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15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Clioquinol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4.7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Perampanel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12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Eugenol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4.6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Ribostamycin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07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Tauri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4.4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Ospemifen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6.00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Sevofluran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4.3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Lacosamide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97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Urea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3.5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246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Thioridazine</w:t>
            </w:r>
          </w:p>
        </w:tc>
        <w:tc>
          <w:tcPr>
            <w:tcW w:w="160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5.97</w:t>
            </w:r>
          </w:p>
        </w:tc>
        <w:tc>
          <w:tcPr>
            <w:tcW w:w="3513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Ethyl chloride</w:t>
            </w:r>
          </w:p>
        </w:tc>
        <w:tc>
          <w:tcPr>
            <w:tcW w:w="110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480" w:lineRule="auto"/>
              <w:rPr>
                <w:rFonts w:ascii="Times New Roman" w:hAnsi="Times New Roman" w:eastAsia="Times New Roman" w:cs="Times New Roman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color w:val="000000"/>
              </w:rPr>
              <w:t>-3.24</w:t>
            </w:r>
          </w:p>
        </w:tc>
      </w:tr>
    </w:tbl>
    <w:p>
      <w:pPr>
        <w:spacing w:line="480" w:lineRule="auto"/>
        <w:ind w:left="438" w:leftChars="199" w:firstLine="0" w:firstLineChars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DFE, Docking free energy; NSP15, nonstructural protein 15</w:t>
      </w:r>
      <w:r>
        <w:rPr>
          <w:rFonts w:hint="eastAsia"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SARS-CoV-2, severe acute respiratory syndrome coronavirus 2.</w:t>
      </w:r>
    </w:p>
    <w:bookmarkEnd w:id="1"/>
    <w:p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>
      <w:pgSz w:w="12240" w:h="15840"/>
      <w:pgMar w:top="1440" w:right="1440" w:bottom="288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2sLAwMzc0t7A0MDdT0lEKTi0uzszPAykwrAUAUROz2ywAAAA="/>
  </w:docVars>
  <w:rsids>
    <w:rsidRoot w:val="000E167A"/>
    <w:rsid w:val="0000433C"/>
    <w:rsid w:val="00006F40"/>
    <w:rsid w:val="00007108"/>
    <w:rsid w:val="00010B1D"/>
    <w:rsid w:val="00014232"/>
    <w:rsid w:val="0002129D"/>
    <w:rsid w:val="0002174D"/>
    <w:rsid w:val="00021DF6"/>
    <w:rsid w:val="00023FCE"/>
    <w:rsid w:val="00025617"/>
    <w:rsid w:val="0003318A"/>
    <w:rsid w:val="0004305E"/>
    <w:rsid w:val="000467E5"/>
    <w:rsid w:val="000516BE"/>
    <w:rsid w:val="00055EC0"/>
    <w:rsid w:val="000579C0"/>
    <w:rsid w:val="00060428"/>
    <w:rsid w:val="000730E1"/>
    <w:rsid w:val="000750F3"/>
    <w:rsid w:val="00075BD0"/>
    <w:rsid w:val="00083848"/>
    <w:rsid w:val="00091579"/>
    <w:rsid w:val="000A4FDE"/>
    <w:rsid w:val="000B0650"/>
    <w:rsid w:val="000B7AE3"/>
    <w:rsid w:val="000B7E81"/>
    <w:rsid w:val="000C5A70"/>
    <w:rsid w:val="000D5688"/>
    <w:rsid w:val="000E1512"/>
    <w:rsid w:val="000E167A"/>
    <w:rsid w:val="000E4975"/>
    <w:rsid w:val="000E5B14"/>
    <w:rsid w:val="000E655E"/>
    <w:rsid w:val="000F1152"/>
    <w:rsid w:val="000F13D6"/>
    <w:rsid w:val="000F3BE3"/>
    <w:rsid w:val="00101D46"/>
    <w:rsid w:val="001024F0"/>
    <w:rsid w:val="0010765C"/>
    <w:rsid w:val="00107BCA"/>
    <w:rsid w:val="001204DB"/>
    <w:rsid w:val="0012306F"/>
    <w:rsid w:val="00125F61"/>
    <w:rsid w:val="001310C3"/>
    <w:rsid w:val="001349FB"/>
    <w:rsid w:val="00135269"/>
    <w:rsid w:val="001462DA"/>
    <w:rsid w:val="00146D05"/>
    <w:rsid w:val="00151FE1"/>
    <w:rsid w:val="00152A0F"/>
    <w:rsid w:val="00152EF8"/>
    <w:rsid w:val="00154310"/>
    <w:rsid w:val="00160BFD"/>
    <w:rsid w:val="001667F5"/>
    <w:rsid w:val="00172383"/>
    <w:rsid w:val="00173239"/>
    <w:rsid w:val="00181C83"/>
    <w:rsid w:val="00181FD1"/>
    <w:rsid w:val="001859E4"/>
    <w:rsid w:val="00190ECE"/>
    <w:rsid w:val="00195C18"/>
    <w:rsid w:val="00195C57"/>
    <w:rsid w:val="001963ED"/>
    <w:rsid w:val="001A64D9"/>
    <w:rsid w:val="001A69FF"/>
    <w:rsid w:val="001A7D26"/>
    <w:rsid w:val="001B4787"/>
    <w:rsid w:val="001C7399"/>
    <w:rsid w:val="001C74DB"/>
    <w:rsid w:val="001D01E1"/>
    <w:rsid w:val="001F56DF"/>
    <w:rsid w:val="00206FA9"/>
    <w:rsid w:val="0021110B"/>
    <w:rsid w:val="00216CF2"/>
    <w:rsid w:val="002745F2"/>
    <w:rsid w:val="00282204"/>
    <w:rsid w:val="0028320D"/>
    <w:rsid w:val="002950B5"/>
    <w:rsid w:val="00297F3D"/>
    <w:rsid w:val="002A092B"/>
    <w:rsid w:val="002A2BD2"/>
    <w:rsid w:val="002A49D5"/>
    <w:rsid w:val="002B0459"/>
    <w:rsid w:val="002B70AF"/>
    <w:rsid w:val="002B7C01"/>
    <w:rsid w:val="002C2FF1"/>
    <w:rsid w:val="002D758E"/>
    <w:rsid w:val="002E1494"/>
    <w:rsid w:val="002E5781"/>
    <w:rsid w:val="002F5ED2"/>
    <w:rsid w:val="002F7615"/>
    <w:rsid w:val="00300B62"/>
    <w:rsid w:val="00313E47"/>
    <w:rsid w:val="00314FB5"/>
    <w:rsid w:val="00315D35"/>
    <w:rsid w:val="00320EF6"/>
    <w:rsid w:val="00322E7B"/>
    <w:rsid w:val="00325BFD"/>
    <w:rsid w:val="00326AAC"/>
    <w:rsid w:val="003343A1"/>
    <w:rsid w:val="00340FE1"/>
    <w:rsid w:val="00341D53"/>
    <w:rsid w:val="003528DF"/>
    <w:rsid w:val="00362D9C"/>
    <w:rsid w:val="003652C3"/>
    <w:rsid w:val="00373925"/>
    <w:rsid w:val="00387156"/>
    <w:rsid w:val="0039339D"/>
    <w:rsid w:val="003A28C0"/>
    <w:rsid w:val="003B41C7"/>
    <w:rsid w:val="003B538F"/>
    <w:rsid w:val="003B7B7C"/>
    <w:rsid w:val="003C0BC9"/>
    <w:rsid w:val="003C48A6"/>
    <w:rsid w:val="003D0BDB"/>
    <w:rsid w:val="003D1D0B"/>
    <w:rsid w:val="003F201A"/>
    <w:rsid w:val="003F2644"/>
    <w:rsid w:val="003F411C"/>
    <w:rsid w:val="003F79B8"/>
    <w:rsid w:val="003F7FF8"/>
    <w:rsid w:val="00401F51"/>
    <w:rsid w:val="0042718E"/>
    <w:rsid w:val="00431E9E"/>
    <w:rsid w:val="00436A12"/>
    <w:rsid w:val="00446CB1"/>
    <w:rsid w:val="00463E68"/>
    <w:rsid w:val="00470964"/>
    <w:rsid w:val="00473BCC"/>
    <w:rsid w:val="004742A6"/>
    <w:rsid w:val="00477351"/>
    <w:rsid w:val="0048036C"/>
    <w:rsid w:val="00482186"/>
    <w:rsid w:val="00483F7F"/>
    <w:rsid w:val="004854F9"/>
    <w:rsid w:val="00486ADD"/>
    <w:rsid w:val="004923F5"/>
    <w:rsid w:val="00492884"/>
    <w:rsid w:val="004A0BBB"/>
    <w:rsid w:val="004A2BD3"/>
    <w:rsid w:val="004A6ECA"/>
    <w:rsid w:val="004A7976"/>
    <w:rsid w:val="004B6E09"/>
    <w:rsid w:val="004C0C7C"/>
    <w:rsid w:val="004D3EBE"/>
    <w:rsid w:val="004E0F8E"/>
    <w:rsid w:val="004E25DF"/>
    <w:rsid w:val="004E575F"/>
    <w:rsid w:val="004E760E"/>
    <w:rsid w:val="004F269E"/>
    <w:rsid w:val="004F70FB"/>
    <w:rsid w:val="00501677"/>
    <w:rsid w:val="00511D86"/>
    <w:rsid w:val="0051324B"/>
    <w:rsid w:val="00514178"/>
    <w:rsid w:val="00514D70"/>
    <w:rsid w:val="00515F7B"/>
    <w:rsid w:val="00524A85"/>
    <w:rsid w:val="00527E05"/>
    <w:rsid w:val="00530288"/>
    <w:rsid w:val="005303C4"/>
    <w:rsid w:val="005303C7"/>
    <w:rsid w:val="0053326B"/>
    <w:rsid w:val="005420F9"/>
    <w:rsid w:val="0054249A"/>
    <w:rsid w:val="00545887"/>
    <w:rsid w:val="005473F5"/>
    <w:rsid w:val="0055234B"/>
    <w:rsid w:val="0055538E"/>
    <w:rsid w:val="00561DD3"/>
    <w:rsid w:val="00563088"/>
    <w:rsid w:val="00585650"/>
    <w:rsid w:val="00595177"/>
    <w:rsid w:val="005B3306"/>
    <w:rsid w:val="005B3C0D"/>
    <w:rsid w:val="005B3C4E"/>
    <w:rsid w:val="005C2375"/>
    <w:rsid w:val="005C4EF6"/>
    <w:rsid w:val="005E055E"/>
    <w:rsid w:val="005E6949"/>
    <w:rsid w:val="005F028D"/>
    <w:rsid w:val="005F3638"/>
    <w:rsid w:val="005F3E65"/>
    <w:rsid w:val="006070D0"/>
    <w:rsid w:val="00612EBF"/>
    <w:rsid w:val="006178D9"/>
    <w:rsid w:val="00621292"/>
    <w:rsid w:val="0062565E"/>
    <w:rsid w:val="00627ACF"/>
    <w:rsid w:val="0063579F"/>
    <w:rsid w:val="006408BF"/>
    <w:rsid w:val="0064201B"/>
    <w:rsid w:val="00652264"/>
    <w:rsid w:val="006529F0"/>
    <w:rsid w:val="00654D95"/>
    <w:rsid w:val="0065649D"/>
    <w:rsid w:val="00656C51"/>
    <w:rsid w:val="00661E37"/>
    <w:rsid w:val="00663B36"/>
    <w:rsid w:val="006666B0"/>
    <w:rsid w:val="00667F3C"/>
    <w:rsid w:val="006730CF"/>
    <w:rsid w:val="00673E2C"/>
    <w:rsid w:val="00675DD3"/>
    <w:rsid w:val="00675F3F"/>
    <w:rsid w:val="00680959"/>
    <w:rsid w:val="006819DA"/>
    <w:rsid w:val="006843DE"/>
    <w:rsid w:val="00690826"/>
    <w:rsid w:val="00697542"/>
    <w:rsid w:val="006A12E3"/>
    <w:rsid w:val="006A761E"/>
    <w:rsid w:val="006A7AA5"/>
    <w:rsid w:val="006B3398"/>
    <w:rsid w:val="006B3F72"/>
    <w:rsid w:val="006C307F"/>
    <w:rsid w:val="006D116D"/>
    <w:rsid w:val="006D762D"/>
    <w:rsid w:val="006E3958"/>
    <w:rsid w:val="006F0E09"/>
    <w:rsid w:val="006F7174"/>
    <w:rsid w:val="00702CFE"/>
    <w:rsid w:val="00723E5F"/>
    <w:rsid w:val="00736C96"/>
    <w:rsid w:val="007431B5"/>
    <w:rsid w:val="00747C1F"/>
    <w:rsid w:val="00751DFB"/>
    <w:rsid w:val="00752434"/>
    <w:rsid w:val="00753710"/>
    <w:rsid w:val="007617F6"/>
    <w:rsid w:val="00762B11"/>
    <w:rsid w:val="00782A62"/>
    <w:rsid w:val="00784211"/>
    <w:rsid w:val="00785BA0"/>
    <w:rsid w:val="0079305C"/>
    <w:rsid w:val="007B4F66"/>
    <w:rsid w:val="007B5C5D"/>
    <w:rsid w:val="007C0ED0"/>
    <w:rsid w:val="007C19A5"/>
    <w:rsid w:val="007C2FBE"/>
    <w:rsid w:val="007C34DD"/>
    <w:rsid w:val="007D45F6"/>
    <w:rsid w:val="007E1F16"/>
    <w:rsid w:val="007E5EDA"/>
    <w:rsid w:val="007F37A6"/>
    <w:rsid w:val="00801EE3"/>
    <w:rsid w:val="00816184"/>
    <w:rsid w:val="00821328"/>
    <w:rsid w:val="00821DBA"/>
    <w:rsid w:val="008238C7"/>
    <w:rsid w:val="00825026"/>
    <w:rsid w:val="00825F8B"/>
    <w:rsid w:val="00830169"/>
    <w:rsid w:val="008316AE"/>
    <w:rsid w:val="008402B1"/>
    <w:rsid w:val="008411C7"/>
    <w:rsid w:val="008419FE"/>
    <w:rsid w:val="00841C30"/>
    <w:rsid w:val="00845FCA"/>
    <w:rsid w:val="00852997"/>
    <w:rsid w:val="00854E51"/>
    <w:rsid w:val="008632E2"/>
    <w:rsid w:val="008649B1"/>
    <w:rsid w:val="008659CD"/>
    <w:rsid w:val="00867174"/>
    <w:rsid w:val="008748EC"/>
    <w:rsid w:val="008807E4"/>
    <w:rsid w:val="0088692E"/>
    <w:rsid w:val="008926CD"/>
    <w:rsid w:val="008977BC"/>
    <w:rsid w:val="008A08BC"/>
    <w:rsid w:val="008A1821"/>
    <w:rsid w:val="008A18F2"/>
    <w:rsid w:val="008B7009"/>
    <w:rsid w:val="008C0EBE"/>
    <w:rsid w:val="008C2306"/>
    <w:rsid w:val="008C51F0"/>
    <w:rsid w:val="008C6D3D"/>
    <w:rsid w:val="008C746A"/>
    <w:rsid w:val="008D13CB"/>
    <w:rsid w:val="008D2D25"/>
    <w:rsid w:val="008D40DA"/>
    <w:rsid w:val="008E0637"/>
    <w:rsid w:val="008E74D6"/>
    <w:rsid w:val="008F05DA"/>
    <w:rsid w:val="008F184A"/>
    <w:rsid w:val="008F29D9"/>
    <w:rsid w:val="008F2FA1"/>
    <w:rsid w:val="008F4F74"/>
    <w:rsid w:val="008F5865"/>
    <w:rsid w:val="0090252E"/>
    <w:rsid w:val="00904660"/>
    <w:rsid w:val="00911968"/>
    <w:rsid w:val="009132B8"/>
    <w:rsid w:val="009157BD"/>
    <w:rsid w:val="00916825"/>
    <w:rsid w:val="0092558F"/>
    <w:rsid w:val="00937495"/>
    <w:rsid w:val="00941293"/>
    <w:rsid w:val="009429D8"/>
    <w:rsid w:val="00942C9A"/>
    <w:rsid w:val="009472E5"/>
    <w:rsid w:val="009526BC"/>
    <w:rsid w:val="00957041"/>
    <w:rsid w:val="00965FDD"/>
    <w:rsid w:val="00967A65"/>
    <w:rsid w:val="00980DE9"/>
    <w:rsid w:val="009A33CC"/>
    <w:rsid w:val="009A453D"/>
    <w:rsid w:val="009B3A7B"/>
    <w:rsid w:val="009B5683"/>
    <w:rsid w:val="009B6523"/>
    <w:rsid w:val="009E1EAE"/>
    <w:rsid w:val="009F40BF"/>
    <w:rsid w:val="009F5638"/>
    <w:rsid w:val="009F56E3"/>
    <w:rsid w:val="00A1000F"/>
    <w:rsid w:val="00A21675"/>
    <w:rsid w:val="00A21A42"/>
    <w:rsid w:val="00A22EFD"/>
    <w:rsid w:val="00A25D24"/>
    <w:rsid w:val="00A260C2"/>
    <w:rsid w:val="00A27911"/>
    <w:rsid w:val="00A301E1"/>
    <w:rsid w:val="00A30330"/>
    <w:rsid w:val="00A309A8"/>
    <w:rsid w:val="00A40378"/>
    <w:rsid w:val="00A446DF"/>
    <w:rsid w:val="00A45AF4"/>
    <w:rsid w:val="00A47555"/>
    <w:rsid w:val="00A51709"/>
    <w:rsid w:val="00A548F6"/>
    <w:rsid w:val="00A54F27"/>
    <w:rsid w:val="00A55A52"/>
    <w:rsid w:val="00A66913"/>
    <w:rsid w:val="00A70AE0"/>
    <w:rsid w:val="00A75C70"/>
    <w:rsid w:val="00A77A44"/>
    <w:rsid w:val="00A83B99"/>
    <w:rsid w:val="00A85733"/>
    <w:rsid w:val="00A94871"/>
    <w:rsid w:val="00AA01DD"/>
    <w:rsid w:val="00AB0ED0"/>
    <w:rsid w:val="00AB0F39"/>
    <w:rsid w:val="00AB2955"/>
    <w:rsid w:val="00AB5BD4"/>
    <w:rsid w:val="00AB5FBE"/>
    <w:rsid w:val="00AB6D54"/>
    <w:rsid w:val="00AB74A5"/>
    <w:rsid w:val="00AB7FDB"/>
    <w:rsid w:val="00AC3B9C"/>
    <w:rsid w:val="00AC79EA"/>
    <w:rsid w:val="00AD1CB5"/>
    <w:rsid w:val="00AE0E2C"/>
    <w:rsid w:val="00AE426C"/>
    <w:rsid w:val="00AE4EF9"/>
    <w:rsid w:val="00AE67EF"/>
    <w:rsid w:val="00AF245D"/>
    <w:rsid w:val="00AF378E"/>
    <w:rsid w:val="00B01449"/>
    <w:rsid w:val="00B11A3F"/>
    <w:rsid w:val="00B21E82"/>
    <w:rsid w:val="00B25298"/>
    <w:rsid w:val="00B30CFB"/>
    <w:rsid w:val="00B34D92"/>
    <w:rsid w:val="00B35A1F"/>
    <w:rsid w:val="00B3665A"/>
    <w:rsid w:val="00B42502"/>
    <w:rsid w:val="00B51C4F"/>
    <w:rsid w:val="00B53F2D"/>
    <w:rsid w:val="00B56476"/>
    <w:rsid w:val="00B629CC"/>
    <w:rsid w:val="00B73438"/>
    <w:rsid w:val="00B773A7"/>
    <w:rsid w:val="00B77614"/>
    <w:rsid w:val="00B80088"/>
    <w:rsid w:val="00B95412"/>
    <w:rsid w:val="00B96273"/>
    <w:rsid w:val="00BA6159"/>
    <w:rsid w:val="00BB4BD4"/>
    <w:rsid w:val="00BB71DB"/>
    <w:rsid w:val="00BC14B2"/>
    <w:rsid w:val="00BC6278"/>
    <w:rsid w:val="00BD089F"/>
    <w:rsid w:val="00BD0D29"/>
    <w:rsid w:val="00BD0EFC"/>
    <w:rsid w:val="00BD3096"/>
    <w:rsid w:val="00BE2DCB"/>
    <w:rsid w:val="00BE3731"/>
    <w:rsid w:val="00BE5FD9"/>
    <w:rsid w:val="00BF6E43"/>
    <w:rsid w:val="00BF6FB9"/>
    <w:rsid w:val="00C03334"/>
    <w:rsid w:val="00C17B4B"/>
    <w:rsid w:val="00C20015"/>
    <w:rsid w:val="00C2679C"/>
    <w:rsid w:val="00C274FF"/>
    <w:rsid w:val="00C3131E"/>
    <w:rsid w:val="00C32CA5"/>
    <w:rsid w:val="00C332C9"/>
    <w:rsid w:val="00C37E2C"/>
    <w:rsid w:val="00C449C4"/>
    <w:rsid w:val="00C46A0A"/>
    <w:rsid w:val="00C558C3"/>
    <w:rsid w:val="00C7067B"/>
    <w:rsid w:val="00C72152"/>
    <w:rsid w:val="00C74E41"/>
    <w:rsid w:val="00C76B45"/>
    <w:rsid w:val="00C802F5"/>
    <w:rsid w:val="00C813B2"/>
    <w:rsid w:val="00C81DC9"/>
    <w:rsid w:val="00C840E7"/>
    <w:rsid w:val="00C907C5"/>
    <w:rsid w:val="00C943CF"/>
    <w:rsid w:val="00CA6083"/>
    <w:rsid w:val="00CA76BC"/>
    <w:rsid w:val="00CA7762"/>
    <w:rsid w:val="00CA77BF"/>
    <w:rsid w:val="00CC016D"/>
    <w:rsid w:val="00CC60F0"/>
    <w:rsid w:val="00CD3961"/>
    <w:rsid w:val="00CD4B94"/>
    <w:rsid w:val="00CF5058"/>
    <w:rsid w:val="00CF54AC"/>
    <w:rsid w:val="00D04BA5"/>
    <w:rsid w:val="00D1226C"/>
    <w:rsid w:val="00D164D6"/>
    <w:rsid w:val="00D240AF"/>
    <w:rsid w:val="00D329B2"/>
    <w:rsid w:val="00D4429D"/>
    <w:rsid w:val="00D64A16"/>
    <w:rsid w:val="00D660D3"/>
    <w:rsid w:val="00D91179"/>
    <w:rsid w:val="00D960DB"/>
    <w:rsid w:val="00D97B07"/>
    <w:rsid w:val="00DA4E07"/>
    <w:rsid w:val="00DA5D8B"/>
    <w:rsid w:val="00DA62CD"/>
    <w:rsid w:val="00DA6868"/>
    <w:rsid w:val="00DB42A6"/>
    <w:rsid w:val="00DB53DF"/>
    <w:rsid w:val="00DD62FD"/>
    <w:rsid w:val="00DD6D73"/>
    <w:rsid w:val="00DE0CD4"/>
    <w:rsid w:val="00DE2228"/>
    <w:rsid w:val="00DE29DB"/>
    <w:rsid w:val="00DF0EFA"/>
    <w:rsid w:val="00E03039"/>
    <w:rsid w:val="00E06A94"/>
    <w:rsid w:val="00E1558B"/>
    <w:rsid w:val="00E17475"/>
    <w:rsid w:val="00E21783"/>
    <w:rsid w:val="00E21B75"/>
    <w:rsid w:val="00E265D8"/>
    <w:rsid w:val="00E2681A"/>
    <w:rsid w:val="00E2698A"/>
    <w:rsid w:val="00E312BA"/>
    <w:rsid w:val="00E31360"/>
    <w:rsid w:val="00E33E4C"/>
    <w:rsid w:val="00E347ED"/>
    <w:rsid w:val="00E41A10"/>
    <w:rsid w:val="00E449EA"/>
    <w:rsid w:val="00E44E49"/>
    <w:rsid w:val="00E50483"/>
    <w:rsid w:val="00E52BAF"/>
    <w:rsid w:val="00E551C5"/>
    <w:rsid w:val="00E634A8"/>
    <w:rsid w:val="00E7566E"/>
    <w:rsid w:val="00E91EDB"/>
    <w:rsid w:val="00E94AC1"/>
    <w:rsid w:val="00E95690"/>
    <w:rsid w:val="00E965DA"/>
    <w:rsid w:val="00EA2498"/>
    <w:rsid w:val="00EB2B7A"/>
    <w:rsid w:val="00EB3100"/>
    <w:rsid w:val="00EB6329"/>
    <w:rsid w:val="00EC1203"/>
    <w:rsid w:val="00EC1246"/>
    <w:rsid w:val="00EC6BF4"/>
    <w:rsid w:val="00ED38F3"/>
    <w:rsid w:val="00ED56C6"/>
    <w:rsid w:val="00EE0842"/>
    <w:rsid w:val="00EE2409"/>
    <w:rsid w:val="00EE4960"/>
    <w:rsid w:val="00EE5AEF"/>
    <w:rsid w:val="00EF772F"/>
    <w:rsid w:val="00F01356"/>
    <w:rsid w:val="00F05F6E"/>
    <w:rsid w:val="00F07FC0"/>
    <w:rsid w:val="00F210E4"/>
    <w:rsid w:val="00F22A51"/>
    <w:rsid w:val="00F23459"/>
    <w:rsid w:val="00F24FB5"/>
    <w:rsid w:val="00F25CF2"/>
    <w:rsid w:val="00F33433"/>
    <w:rsid w:val="00F34224"/>
    <w:rsid w:val="00F3736A"/>
    <w:rsid w:val="00F41DB9"/>
    <w:rsid w:val="00F42C44"/>
    <w:rsid w:val="00F43195"/>
    <w:rsid w:val="00F440ED"/>
    <w:rsid w:val="00F4606C"/>
    <w:rsid w:val="00F47171"/>
    <w:rsid w:val="00F50268"/>
    <w:rsid w:val="00F50689"/>
    <w:rsid w:val="00F54154"/>
    <w:rsid w:val="00F55B7F"/>
    <w:rsid w:val="00F80D32"/>
    <w:rsid w:val="00F8518B"/>
    <w:rsid w:val="00F877F6"/>
    <w:rsid w:val="00F92058"/>
    <w:rsid w:val="00FA0BB9"/>
    <w:rsid w:val="00FB18C0"/>
    <w:rsid w:val="00FB742D"/>
    <w:rsid w:val="00FC77EB"/>
    <w:rsid w:val="00FD6B56"/>
    <w:rsid w:val="00FE1D8A"/>
    <w:rsid w:val="48976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link w:val="48"/>
    <w:qFormat/>
    <w:uiPriority w:val="9"/>
    <w:pPr>
      <w:ind w:left="720"/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3">
    <w:name w:val="heading 2"/>
    <w:basedOn w:val="1"/>
    <w:next w:val="1"/>
    <w:link w:val="50"/>
    <w:unhideWhenUsed/>
    <w:qFormat/>
    <w:uiPriority w:val="9"/>
    <w:pPr>
      <w:spacing w:line="480" w:lineRule="auto"/>
      <w:ind w:left="720"/>
      <w:jc w:val="both"/>
      <w:outlineLvl w:val="1"/>
    </w:pPr>
  </w:style>
  <w:style w:type="paragraph" w:styleId="4">
    <w:name w:val="heading 3"/>
    <w:basedOn w:val="1"/>
    <w:next w:val="1"/>
    <w:link w:val="52"/>
    <w:semiHidden/>
    <w:unhideWhenUsed/>
    <w:qFormat/>
    <w:uiPriority w:val="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default="1" w:styleId="15">
    <w:name w:val="Default Paragraph Font"/>
    <w:unhideWhenUsed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4"/>
    <w:unhideWhenUsed/>
    <w:uiPriority w:val="99"/>
    <w:pPr>
      <w:spacing w:line="240" w:lineRule="auto"/>
    </w:pPr>
    <w:rPr>
      <w:sz w:val="20"/>
      <w:szCs w:val="20"/>
    </w:rPr>
  </w:style>
  <w:style w:type="paragraph" w:styleId="6">
    <w:name w:val="Balloon Text"/>
    <w:basedOn w:val="1"/>
    <w:link w:val="26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7">
    <w:name w:val="footer"/>
    <w:basedOn w:val="1"/>
    <w:link w:val="2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header"/>
    <w:basedOn w:val="1"/>
    <w:link w:val="2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9">
    <w:name w:val="toc 1"/>
    <w:basedOn w:val="1"/>
    <w:next w:val="1"/>
    <w:unhideWhenUsed/>
    <w:uiPriority w:val="39"/>
    <w:pPr>
      <w:tabs>
        <w:tab w:val="right" w:leader="dot" w:pos="10070"/>
      </w:tabs>
      <w:spacing w:after="100" w:line="480" w:lineRule="auto"/>
      <w:ind w:left="1890" w:hanging="450"/>
      <w:jc w:val="center"/>
    </w:pPr>
    <w:rPr>
      <w:rFonts w:ascii="Times New Roman" w:hAnsi="Times New Roman" w:cs="Times New Roman"/>
      <w:b/>
      <w:bCs/>
      <w:sz w:val="28"/>
      <w:szCs w:val="28"/>
    </w:rPr>
  </w:style>
  <w:style w:type="paragraph" w:styleId="10">
    <w:name w:val="toc 2"/>
    <w:basedOn w:val="1"/>
    <w:next w:val="1"/>
    <w:unhideWhenUsed/>
    <w:uiPriority w:val="39"/>
    <w:pPr>
      <w:tabs>
        <w:tab w:val="right" w:leader="dot" w:pos="10070"/>
      </w:tabs>
      <w:spacing w:after="100" w:line="480" w:lineRule="auto"/>
      <w:ind w:left="220"/>
    </w:pPr>
    <w:rPr>
      <w:rFonts w:ascii="Times New Roman" w:hAnsi="Times New Roman" w:cs="Times New Roman"/>
      <w:b/>
      <w:bCs/>
    </w:rPr>
  </w:style>
  <w:style w:type="paragraph" w:styleId="11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12">
    <w:name w:val="annotation subject"/>
    <w:basedOn w:val="5"/>
    <w:next w:val="5"/>
    <w:link w:val="25"/>
    <w:semiHidden/>
    <w:unhideWhenUsed/>
    <w:uiPriority w:val="99"/>
    <w:rPr>
      <w:b/>
      <w:bCs/>
    </w:rPr>
  </w:style>
  <w:style w:type="table" w:styleId="14">
    <w:name w:val="Table Grid"/>
    <w:basedOn w:val="1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6">
    <w:name w:val="FollowedHyperlink"/>
    <w:basedOn w:val="15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7">
    <w:name w:val="Emphasis"/>
    <w:basedOn w:val="15"/>
    <w:qFormat/>
    <w:uiPriority w:val="20"/>
    <w:rPr>
      <w:i/>
      <w:iCs/>
    </w:rPr>
  </w:style>
  <w:style w:type="character" w:styleId="18">
    <w:name w:val="Hyperlink"/>
    <w:basedOn w:val="15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9">
    <w:name w:val="annotation reference"/>
    <w:basedOn w:val="15"/>
    <w:semiHidden/>
    <w:unhideWhenUsed/>
    <w:uiPriority w:val="99"/>
    <w:rPr>
      <w:sz w:val="16"/>
      <w:szCs w:val="16"/>
    </w:rPr>
  </w:style>
  <w:style w:type="character" w:customStyle="1" w:styleId="20">
    <w:name w:val="Unresolved Mention1"/>
    <w:basedOn w:val="15"/>
    <w:semiHidden/>
    <w:unhideWhenUsed/>
    <w:uiPriority w:val="99"/>
    <w:rPr>
      <w:color w:val="605E5C"/>
      <w:shd w:val="clear" w:color="auto" w:fill="E1DFDD"/>
    </w:rPr>
  </w:style>
  <w:style w:type="character" w:customStyle="1" w:styleId="21">
    <w:name w:val="element-citation"/>
    <w:basedOn w:val="15"/>
    <w:uiPriority w:val="0"/>
  </w:style>
  <w:style w:type="character" w:customStyle="1" w:styleId="22">
    <w:name w:val="ref-journal"/>
    <w:basedOn w:val="15"/>
    <w:uiPriority w:val="0"/>
  </w:style>
  <w:style w:type="character" w:customStyle="1" w:styleId="23">
    <w:name w:val="ref-vol"/>
    <w:basedOn w:val="15"/>
    <w:uiPriority w:val="0"/>
  </w:style>
  <w:style w:type="character" w:customStyle="1" w:styleId="24">
    <w:name w:val="批注文字 字符"/>
    <w:basedOn w:val="15"/>
    <w:link w:val="5"/>
    <w:uiPriority w:val="99"/>
    <w:rPr>
      <w:sz w:val="20"/>
      <w:szCs w:val="20"/>
    </w:rPr>
  </w:style>
  <w:style w:type="character" w:customStyle="1" w:styleId="25">
    <w:name w:val="批注主题 字符"/>
    <w:basedOn w:val="24"/>
    <w:link w:val="12"/>
    <w:semiHidden/>
    <w:uiPriority w:val="99"/>
    <w:rPr>
      <w:b/>
      <w:bCs/>
      <w:sz w:val="20"/>
      <w:szCs w:val="20"/>
    </w:rPr>
  </w:style>
  <w:style w:type="character" w:customStyle="1" w:styleId="26">
    <w:name w:val="批注框文本 字符"/>
    <w:basedOn w:val="15"/>
    <w:link w:val="6"/>
    <w:semiHidden/>
    <w:uiPriority w:val="99"/>
    <w:rPr>
      <w:rFonts w:ascii="Segoe UI" w:hAnsi="Segoe UI" w:cs="Segoe UI"/>
      <w:sz w:val="18"/>
      <w:szCs w:val="18"/>
    </w:rPr>
  </w:style>
  <w:style w:type="paragraph" w:styleId="27">
    <w:name w:val="List Paragraph"/>
    <w:basedOn w:val="1"/>
    <w:qFormat/>
    <w:uiPriority w:val="34"/>
    <w:pPr>
      <w:ind w:left="720"/>
      <w:contextualSpacing/>
    </w:pPr>
  </w:style>
  <w:style w:type="character" w:customStyle="1" w:styleId="28">
    <w:name w:val="页眉 字符"/>
    <w:basedOn w:val="15"/>
    <w:link w:val="8"/>
    <w:uiPriority w:val="99"/>
  </w:style>
  <w:style w:type="character" w:customStyle="1" w:styleId="29">
    <w:name w:val="页脚 字符"/>
    <w:basedOn w:val="15"/>
    <w:link w:val="7"/>
    <w:uiPriority w:val="99"/>
  </w:style>
  <w:style w:type="paragraph" w:customStyle="1" w:styleId="30">
    <w:name w:val="Revision"/>
    <w:hidden/>
    <w:semiHidden/>
    <w:uiPriority w:val="99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31">
    <w:name w:val="html-italic"/>
    <w:basedOn w:val="15"/>
    <w:uiPriority w:val="0"/>
  </w:style>
  <w:style w:type="character" w:customStyle="1" w:styleId="32">
    <w:name w:val="author"/>
    <w:basedOn w:val="15"/>
    <w:uiPriority w:val="0"/>
  </w:style>
  <w:style w:type="character" w:customStyle="1" w:styleId="33">
    <w:name w:val="articletitle"/>
    <w:basedOn w:val="15"/>
    <w:uiPriority w:val="0"/>
  </w:style>
  <w:style w:type="character" w:customStyle="1" w:styleId="34">
    <w:name w:val="pubyear"/>
    <w:basedOn w:val="15"/>
    <w:uiPriority w:val="0"/>
  </w:style>
  <w:style w:type="character" w:customStyle="1" w:styleId="35">
    <w:name w:val="vol"/>
    <w:basedOn w:val="15"/>
    <w:uiPriority w:val="0"/>
  </w:style>
  <w:style w:type="character" w:customStyle="1" w:styleId="36">
    <w:name w:val="pagefirst"/>
    <w:basedOn w:val="15"/>
    <w:uiPriority w:val="0"/>
  </w:style>
  <w:style w:type="character" w:customStyle="1" w:styleId="37">
    <w:name w:val="pagelast"/>
    <w:basedOn w:val="15"/>
    <w:uiPriority w:val="0"/>
  </w:style>
  <w:style w:type="character" w:customStyle="1" w:styleId="38">
    <w:name w:val="highwire-citation-authors"/>
    <w:basedOn w:val="15"/>
    <w:uiPriority w:val="0"/>
  </w:style>
  <w:style w:type="character" w:customStyle="1" w:styleId="39">
    <w:name w:val="highwire-citation-author"/>
    <w:basedOn w:val="15"/>
    <w:uiPriority w:val="0"/>
  </w:style>
  <w:style w:type="character" w:customStyle="1" w:styleId="40">
    <w:name w:val="nlm-given-names"/>
    <w:basedOn w:val="15"/>
    <w:uiPriority w:val="0"/>
  </w:style>
  <w:style w:type="character" w:customStyle="1" w:styleId="41">
    <w:name w:val="nlm-surname"/>
    <w:basedOn w:val="15"/>
    <w:uiPriority w:val="0"/>
  </w:style>
  <w:style w:type="character" w:customStyle="1" w:styleId="42">
    <w:name w:val="highwire-cite-metadata-journal"/>
    <w:basedOn w:val="15"/>
    <w:uiPriority w:val="0"/>
  </w:style>
  <w:style w:type="character" w:customStyle="1" w:styleId="43">
    <w:name w:val="highwire-cite-metadata-pages"/>
    <w:basedOn w:val="15"/>
    <w:uiPriority w:val="0"/>
  </w:style>
  <w:style w:type="character" w:customStyle="1" w:styleId="44">
    <w:name w:val="highwire-cite-metadata-doi"/>
    <w:basedOn w:val="15"/>
    <w:uiPriority w:val="0"/>
  </w:style>
  <w:style w:type="character" w:customStyle="1" w:styleId="45">
    <w:name w:val="doi_label"/>
    <w:basedOn w:val="15"/>
    <w:uiPriority w:val="0"/>
  </w:style>
  <w:style w:type="character" w:customStyle="1" w:styleId="46">
    <w:name w:val="Unresolved Mention2"/>
    <w:basedOn w:val="15"/>
    <w:semiHidden/>
    <w:unhideWhenUsed/>
    <w:uiPriority w:val="99"/>
    <w:rPr>
      <w:color w:val="605E5C"/>
      <w:shd w:val="clear" w:color="auto" w:fill="E1DFDD"/>
    </w:rPr>
  </w:style>
  <w:style w:type="character" w:customStyle="1" w:styleId="47">
    <w:name w:val="Unresolved Mention3"/>
    <w:basedOn w:val="15"/>
    <w:semiHidden/>
    <w:unhideWhenUsed/>
    <w:uiPriority w:val="99"/>
    <w:rPr>
      <w:color w:val="605E5C"/>
      <w:shd w:val="clear" w:color="auto" w:fill="E1DFDD"/>
    </w:rPr>
  </w:style>
  <w:style w:type="character" w:customStyle="1" w:styleId="48">
    <w:name w:val="标题 1 字符"/>
    <w:basedOn w:val="15"/>
    <w:link w:val="2"/>
    <w:uiPriority w:val="9"/>
    <w:rPr>
      <w:rFonts w:ascii="Times New Roman" w:hAnsi="Times New Roman" w:cs="Times New Roman"/>
      <w:b/>
      <w:bCs/>
      <w:sz w:val="24"/>
      <w:szCs w:val="24"/>
    </w:rPr>
  </w:style>
  <w:style w:type="paragraph" w:customStyle="1" w:styleId="49">
    <w:name w:val="TOC Heading"/>
    <w:basedOn w:val="2"/>
    <w:next w:val="1"/>
    <w:unhideWhenUsed/>
    <w:qFormat/>
    <w:uiPriority w:val="39"/>
    <w:pPr>
      <w:keepNext/>
      <w:keepLines/>
      <w:spacing w:before="240" w:after="0"/>
      <w:ind w:left="0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sz w:val="32"/>
      <w:szCs w:val="32"/>
      <w:lang w:eastAsia="en-US"/>
    </w:rPr>
  </w:style>
  <w:style w:type="character" w:customStyle="1" w:styleId="50">
    <w:name w:val="标题 2 字符"/>
    <w:basedOn w:val="15"/>
    <w:link w:val="3"/>
    <w:uiPriority w:val="9"/>
  </w:style>
  <w:style w:type="character" w:customStyle="1" w:styleId="51">
    <w:name w:val="Unresolved Mention4"/>
    <w:basedOn w:val="15"/>
    <w:semiHidden/>
    <w:unhideWhenUsed/>
    <w:uiPriority w:val="99"/>
    <w:rPr>
      <w:color w:val="605E5C"/>
      <w:shd w:val="clear" w:color="auto" w:fill="E1DFDD"/>
    </w:rPr>
  </w:style>
  <w:style w:type="character" w:customStyle="1" w:styleId="52">
    <w:name w:val="标题 3 字符"/>
    <w:basedOn w:val="15"/>
    <w:link w:val="4"/>
    <w:semiHidden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5A5F483-CC8B-4A36-947C-13529162C20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0</Pages>
  <Words>5612</Words>
  <Characters>31990</Characters>
  <Lines>266</Lines>
  <Paragraphs>75</Paragraphs>
  <TotalTime>3</TotalTime>
  <ScaleCrop>false</ScaleCrop>
  <LinksUpToDate>false</LinksUpToDate>
  <CharactersWithSpaces>37527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09T16:27:00Z</dcterms:created>
  <dc:creator>Jason Tang</dc:creator>
  <cp:lastModifiedBy>John S. Zhang</cp:lastModifiedBy>
  <cp:lastPrinted>2021-02-13T18:49:00Z</cp:lastPrinted>
  <dcterms:modified xsi:type="dcterms:W3CDTF">2021-10-12T12:44:17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E3615FB9EEA24C0090CE2C5A6D274120</vt:lpwstr>
  </property>
</Properties>
</file>